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57366" w14:textId="119F2E7B" w:rsidR="005008EE" w:rsidRDefault="000E6894">
      <w:r w:rsidRPr="00255158">
        <w:rPr>
          <w:highlight w:val="yellow"/>
        </w:rPr>
        <w:t>Create the interface with Dropbox included</w:t>
      </w:r>
    </w:p>
    <w:p w14:paraId="22C6E62C" w14:textId="6AD83843" w:rsidR="000E6894" w:rsidRDefault="00255158">
      <w:r>
        <w:t xml:space="preserve">80 % still problems </w:t>
      </w:r>
      <w:r w:rsidRPr="0019097F">
        <w:rPr>
          <w:noProof/>
        </w:rPr>
        <w:t>wih</w:t>
      </w:r>
      <w:r>
        <w:t xml:space="preserve"> bootstrap and different accounts</w:t>
      </w:r>
    </w:p>
    <w:p w14:paraId="03F343C0" w14:textId="267AD553" w:rsidR="00255158" w:rsidRDefault="00255158"/>
    <w:p w14:paraId="515689F2" w14:textId="77777777" w:rsidR="00255158" w:rsidRDefault="00255158"/>
    <w:p w14:paraId="1290E39F" w14:textId="56C40EF9" w:rsidR="000E6894" w:rsidRDefault="000E6894">
      <w:r w:rsidRPr="00255158">
        <w:rPr>
          <w:highlight w:val="yellow"/>
        </w:rPr>
        <w:t>Cleanse the metadata of the documents</w:t>
      </w:r>
    </w:p>
    <w:p w14:paraId="3A7F4CA9" w14:textId="40ACBFF1" w:rsidR="000E6894" w:rsidRDefault="000E6894"/>
    <w:p w14:paraId="3E4C6481" w14:textId="430D836E" w:rsidR="000E6894" w:rsidRDefault="000E6894">
      <w:r>
        <w:t>Generate the browser to look for the path of the documents</w:t>
      </w:r>
    </w:p>
    <w:p w14:paraId="7877DFE9" w14:textId="29D5DC64" w:rsidR="000E6894" w:rsidRDefault="000E6894"/>
    <w:p w14:paraId="5B1F3D60" w14:textId="67BA0E84" w:rsidR="000E6894" w:rsidRDefault="000E6894">
      <w:r w:rsidRPr="00255158">
        <w:rPr>
          <w:highlight w:val="yellow"/>
        </w:rPr>
        <w:t>Fix the buttons of the interface</w:t>
      </w:r>
    </w:p>
    <w:p w14:paraId="67CBCE45" w14:textId="4745EB79" w:rsidR="000E6894" w:rsidRDefault="00255158">
      <w:r>
        <w:t>Fixed some buttons on the interface and generated the different types of interface still have to bug control it</w:t>
      </w:r>
    </w:p>
    <w:p w14:paraId="4B58D924" w14:textId="77777777" w:rsidR="00255158" w:rsidRDefault="00255158"/>
    <w:p w14:paraId="0D71D177" w14:textId="7B7B077D" w:rsidR="000E6894" w:rsidRDefault="000E6894">
      <w:r w:rsidRPr="00255158">
        <w:rPr>
          <w:highlight w:val="yellow"/>
        </w:rPr>
        <w:t xml:space="preserve">Upload the documents to </w:t>
      </w:r>
      <w:r w:rsidR="00255158">
        <w:rPr>
          <w:noProof/>
          <w:highlight w:val="yellow"/>
        </w:rPr>
        <w:t>D</w:t>
      </w:r>
      <w:r w:rsidRPr="00255158">
        <w:rPr>
          <w:noProof/>
          <w:highlight w:val="yellow"/>
        </w:rPr>
        <w:t>ropbox</w:t>
      </w:r>
    </w:p>
    <w:p w14:paraId="42FB6AEF" w14:textId="42421E47" w:rsidR="000E6894" w:rsidRDefault="000E6894"/>
    <w:p w14:paraId="7D906042" w14:textId="3C07D33B" w:rsidR="000E6894" w:rsidRDefault="000E6894">
      <w:r w:rsidRPr="00255158">
        <w:rPr>
          <w:highlight w:val="yellow"/>
        </w:rPr>
        <w:t>Set the interface that we are going to use</w:t>
      </w:r>
    </w:p>
    <w:p w14:paraId="133F4B50" w14:textId="2D4AE53A" w:rsidR="000E6894" w:rsidRDefault="00255158">
      <w:r>
        <w:t xml:space="preserve">The design and the interface is already there </w:t>
      </w:r>
      <w:r w:rsidRPr="00141925">
        <w:rPr>
          <w:noProof/>
        </w:rPr>
        <w:t>just</w:t>
      </w:r>
      <w:r>
        <w:t xml:space="preserve"> need min max</w:t>
      </w:r>
    </w:p>
    <w:p w14:paraId="769D6697" w14:textId="0F75AD43" w:rsidR="00255158" w:rsidRDefault="00255158"/>
    <w:p w14:paraId="3084A74D" w14:textId="77777777" w:rsidR="00255158" w:rsidRDefault="00255158"/>
    <w:p w14:paraId="2650FCA7" w14:textId="3BE179BF" w:rsidR="004F6A59" w:rsidRPr="00255158" w:rsidRDefault="004F6A59">
      <w:pPr>
        <w:rPr>
          <w:highlight w:val="yellow"/>
        </w:rPr>
      </w:pPr>
      <w:r w:rsidRPr="00255158">
        <w:rPr>
          <w:highlight w:val="yellow"/>
        </w:rPr>
        <w:t xml:space="preserve">Bugfix dropbox HTTPS and </w:t>
      </w:r>
      <w:r w:rsidRPr="00141925">
        <w:rPr>
          <w:noProof/>
          <w:highlight w:val="yellow"/>
        </w:rPr>
        <w:t>login</w:t>
      </w:r>
      <w:r w:rsidRPr="00255158">
        <w:rPr>
          <w:highlight w:val="yellow"/>
        </w:rPr>
        <w:t xml:space="preserve"> with different accounts</w:t>
      </w:r>
    </w:p>
    <w:p w14:paraId="54085739" w14:textId="7CD82D61" w:rsidR="004F6A59" w:rsidRPr="00255158" w:rsidRDefault="004F6A59">
      <w:pPr>
        <w:rPr>
          <w:highlight w:val="yellow"/>
        </w:rPr>
      </w:pPr>
    </w:p>
    <w:p w14:paraId="0C51E451" w14:textId="7EBDF768" w:rsidR="00E949E1" w:rsidRDefault="00E949E1">
      <w:r w:rsidRPr="00255158">
        <w:rPr>
          <w:highlight w:val="yellow"/>
        </w:rPr>
        <w:t>Bootstrap UI elements</w:t>
      </w:r>
    </w:p>
    <w:p w14:paraId="58C95567" w14:textId="0D3459AE" w:rsidR="00E949E1" w:rsidRDefault="00E949E1"/>
    <w:p w14:paraId="2C61231B" w14:textId="14553076" w:rsidR="008357AC" w:rsidRDefault="008357AC"/>
    <w:p w14:paraId="2330EAD9" w14:textId="26AE415A" w:rsidR="001D7D2C" w:rsidRDefault="001D7D2C"/>
    <w:p w14:paraId="060DEE38" w14:textId="5F78899F" w:rsidR="001D7D2C" w:rsidRDefault="001D7D2C"/>
    <w:p w14:paraId="2E448A34" w14:textId="1676C6E2" w:rsidR="001D7D2C" w:rsidRDefault="001D7D2C"/>
    <w:p w14:paraId="65B88558" w14:textId="72E0787A" w:rsidR="001D7D2C" w:rsidRDefault="001D7D2C"/>
    <w:p w14:paraId="287AD5A9" w14:textId="0B637942" w:rsidR="001D7D2C" w:rsidRDefault="001D7D2C"/>
    <w:p w14:paraId="022F89AF" w14:textId="74C1B498" w:rsidR="001D7D2C" w:rsidRDefault="001D7D2C"/>
    <w:p w14:paraId="463A2A00" w14:textId="77777777" w:rsidR="001D7D2C" w:rsidRDefault="001D7D2C"/>
    <w:p w14:paraId="1D0F2D3D" w14:textId="04F69D77" w:rsidR="008357AC" w:rsidRDefault="008357AC">
      <w:r>
        <w:t xml:space="preserve">Remove the metadata from the document then send </w:t>
      </w:r>
      <w:r w:rsidR="0019097F">
        <w:t xml:space="preserve">the new document </w:t>
      </w:r>
      <w:r>
        <w:t xml:space="preserve">it to the servlet </w:t>
      </w:r>
    </w:p>
    <w:p w14:paraId="3A1C7F2B" w14:textId="71EF2740" w:rsidR="008357AC" w:rsidRDefault="008357AC"/>
    <w:p w14:paraId="7EC1B8A2" w14:textId="76844CC3" w:rsidR="00E44A3A" w:rsidRDefault="00E44A3A">
      <w:r w:rsidRPr="00E44A3A">
        <w:rPr>
          <w:highlight w:val="green"/>
        </w:rPr>
        <w:t>Choose folders dropbox</w:t>
      </w:r>
    </w:p>
    <w:p w14:paraId="4C81CA41" w14:textId="7F3EF75F" w:rsidR="00E44A3A" w:rsidRDefault="00141925">
      <w:hyperlink r:id="rId5" w:anchor="response" w:history="1">
        <w:r w:rsidR="00E44A3A" w:rsidRPr="00D846B4">
          <w:rPr>
            <w:rStyle w:val="Hyperlink"/>
          </w:rPr>
          <w:t>https://www.dropbox.com/developers/chooser#response</w:t>
        </w:r>
      </w:hyperlink>
    </w:p>
    <w:p w14:paraId="64AA4120" w14:textId="35CFC1AC" w:rsidR="00E44A3A" w:rsidRDefault="00141925">
      <w:hyperlink r:id="rId6" w:anchor="app-permissions" w:history="1">
        <w:r w:rsidR="00E44A3A" w:rsidRPr="00D846B4">
          <w:rPr>
            <w:rStyle w:val="Hyperlink"/>
          </w:rPr>
          <w:t>https://www.dropbox.com/developers/reference/developer-guide#app-permissions</w:t>
        </w:r>
      </w:hyperlink>
    </w:p>
    <w:p w14:paraId="7C846D4A" w14:textId="7128A187" w:rsidR="00E44A3A" w:rsidRDefault="00141925">
      <w:hyperlink r:id="rId7" w:history="1">
        <w:r w:rsidR="00E44A3A" w:rsidRPr="00D846B4">
          <w:rPr>
            <w:rStyle w:val="Hyperlink"/>
          </w:rPr>
          <w:t>https://codepen.io/kjohnson/pen/qnlkz</w:t>
        </w:r>
      </w:hyperlink>
    </w:p>
    <w:p w14:paraId="6D51DE65" w14:textId="77777777" w:rsidR="00E44A3A" w:rsidRDefault="00E44A3A"/>
    <w:p w14:paraId="5309AE59" w14:textId="77777777" w:rsidR="00E44A3A" w:rsidRDefault="00E44A3A"/>
    <w:p w14:paraId="25DBD59C" w14:textId="269ABFBB" w:rsidR="00D610E0" w:rsidRPr="00C26D77" w:rsidRDefault="0035748D">
      <w:pPr>
        <w:rPr>
          <w:noProof/>
          <w:highlight w:val="green"/>
        </w:rPr>
      </w:pPr>
      <w:r w:rsidRPr="00C26D77">
        <w:rPr>
          <w:highlight w:val="green"/>
        </w:rPr>
        <w:t xml:space="preserve">Upload method to </w:t>
      </w:r>
      <w:r w:rsidRPr="00141925">
        <w:rPr>
          <w:noProof/>
          <w:highlight w:val="green"/>
        </w:rPr>
        <w:t>dropbox</w:t>
      </w:r>
    </w:p>
    <w:p w14:paraId="19BA27BA" w14:textId="093FB7A6" w:rsidR="00C26D77" w:rsidRDefault="00141925">
      <w:hyperlink r:id="rId8" w:history="1">
        <w:r w:rsidR="00C26D77" w:rsidRPr="00D846B4">
          <w:rPr>
            <w:rStyle w:val="Hyperlink"/>
          </w:rPr>
          <w:t>https://www.dropboxforum.com/t5/API-Support-Feedback/root-folder-id/td-p/245565</w:t>
        </w:r>
      </w:hyperlink>
    </w:p>
    <w:p w14:paraId="4DC8079A" w14:textId="205D286A" w:rsidR="00C26D77" w:rsidRDefault="00141925">
      <w:hyperlink r:id="rId9" w:anchor="files-get_metadata" w:history="1">
        <w:r w:rsidR="00C26D77" w:rsidRPr="00D846B4">
          <w:rPr>
            <w:rStyle w:val="Hyperlink"/>
          </w:rPr>
          <w:t>https://www.dropbox.com/developers/documentation/http/documentation#files-get_metadata</w:t>
        </w:r>
      </w:hyperlink>
    </w:p>
    <w:p w14:paraId="50D02508" w14:textId="2D13A6EF" w:rsidR="00C26D77" w:rsidRDefault="00141925">
      <w:hyperlink r:id="rId10" w:history="1">
        <w:r w:rsidR="00E44A3A" w:rsidRPr="00D846B4">
          <w:rPr>
            <w:rStyle w:val="Hyperlink"/>
          </w:rPr>
          <w:t>https://www.dropbox.com/developers/reference/namespace-guide</w:t>
        </w:r>
      </w:hyperlink>
    </w:p>
    <w:p w14:paraId="14B6C9D2" w14:textId="543E3A90" w:rsidR="00E44A3A" w:rsidRDefault="00141925">
      <w:hyperlink r:id="rId11" w:anchor="app-permissions" w:history="1">
        <w:r w:rsidR="00E44A3A" w:rsidRPr="00D846B4">
          <w:rPr>
            <w:rStyle w:val="Hyperlink"/>
          </w:rPr>
          <w:t>https://www.dropbox.com/developers/reference/developer-guide#app-permissions</w:t>
        </w:r>
      </w:hyperlink>
    </w:p>
    <w:p w14:paraId="2033C622" w14:textId="34226DDE" w:rsidR="00E44A3A" w:rsidRDefault="00141925">
      <w:hyperlink r:id="rId12" w:history="1">
        <w:r w:rsidR="00E44A3A" w:rsidRPr="00D846B4">
          <w:rPr>
            <w:rStyle w:val="Hyperlink"/>
          </w:rPr>
          <w:t>https://www.dropboxforum.com/t5/API-Support-Feedback/How-to-get-relative-path-of-file-in-team-folder/td-p/273864</w:t>
        </w:r>
      </w:hyperlink>
    </w:p>
    <w:p w14:paraId="09EB1C6F" w14:textId="1BD900F8" w:rsidR="00E44A3A" w:rsidRDefault="00141925">
      <w:hyperlink r:id="rId13" w:history="1">
        <w:r w:rsidR="00E44A3A" w:rsidRPr="00D846B4">
          <w:rPr>
            <w:rStyle w:val="Hyperlink"/>
          </w:rPr>
          <w:t>https://github.com/dropbox/dropbox-sdk-java/issues/76</w:t>
        </w:r>
      </w:hyperlink>
    </w:p>
    <w:p w14:paraId="6F06FAB7" w14:textId="72BC6ECC" w:rsidR="00E44A3A" w:rsidRDefault="00141925">
      <w:hyperlink r:id="rId14" w:history="1">
        <w:r w:rsidR="00E44A3A" w:rsidRPr="00D846B4">
          <w:rPr>
            <w:rStyle w:val="Hyperlink"/>
          </w:rPr>
          <w:t>https://www.programcreek.com/java-api-examples/?api=com.dropbox.core.v2.files.Metadata</w:t>
        </w:r>
      </w:hyperlink>
    </w:p>
    <w:p w14:paraId="51A0B1DE" w14:textId="10268D6C" w:rsidR="00E44A3A" w:rsidRDefault="00141925">
      <w:hyperlink r:id="rId15" w:history="1">
        <w:r w:rsidR="00DB407A" w:rsidRPr="00D846B4">
          <w:rPr>
            <w:rStyle w:val="Hyperlink"/>
          </w:rPr>
          <w:t>http://www.baeldung.com/convert-file-to-input-stream</w:t>
        </w:r>
      </w:hyperlink>
    </w:p>
    <w:p w14:paraId="451DBF29" w14:textId="77777777" w:rsidR="00DB407A" w:rsidRDefault="00DB407A"/>
    <w:p w14:paraId="3DB96C21" w14:textId="77777777" w:rsidR="00E44A3A" w:rsidRDefault="00E44A3A"/>
    <w:p w14:paraId="5E6AFB46" w14:textId="024347BE" w:rsidR="00E44A3A" w:rsidRDefault="00E44A3A">
      <w:r w:rsidRPr="00E44A3A">
        <w:rPr>
          <w:highlight w:val="green"/>
        </w:rPr>
        <w:t xml:space="preserve">Config for </w:t>
      </w:r>
      <w:r w:rsidRPr="00141925">
        <w:rPr>
          <w:noProof/>
          <w:highlight w:val="green"/>
        </w:rPr>
        <w:t>my</w:t>
      </w:r>
      <w:r w:rsidRPr="00E44A3A">
        <w:rPr>
          <w:highlight w:val="green"/>
        </w:rPr>
        <w:t xml:space="preserve"> app in </w:t>
      </w:r>
      <w:r w:rsidRPr="00D61CD8">
        <w:rPr>
          <w:noProof/>
          <w:highlight w:val="green"/>
        </w:rPr>
        <w:t>dropbox</w:t>
      </w:r>
    </w:p>
    <w:p w14:paraId="6F291494" w14:textId="748BAC6E" w:rsidR="00E44A3A" w:rsidRDefault="00141925">
      <w:hyperlink r:id="rId16" w:history="1">
        <w:r w:rsidR="00E44A3A" w:rsidRPr="00D846B4">
          <w:rPr>
            <w:rStyle w:val="Hyperlink"/>
          </w:rPr>
          <w:t>https://www.dropbox.com/developers/apps/info/tbwtoqi0zw6sf0y</w:t>
        </w:r>
      </w:hyperlink>
    </w:p>
    <w:p w14:paraId="6DC941C1" w14:textId="77777777" w:rsidR="00F057CB" w:rsidRDefault="00F057CB" w:rsidP="00F057CB">
      <w:r w:rsidRPr="00F057CB">
        <w:rPr>
          <w:highlight w:val="green"/>
        </w:rPr>
        <w:t>Table with the documents that we can cleanse and fix the interface</w:t>
      </w:r>
      <w:r>
        <w:t xml:space="preserve"> </w:t>
      </w:r>
    </w:p>
    <w:p w14:paraId="405BDEAF" w14:textId="77777777" w:rsidR="00F057CB" w:rsidRDefault="00F057CB"/>
    <w:p w14:paraId="79BA7815" w14:textId="744183DC" w:rsidR="0035748D" w:rsidRDefault="0035748D">
      <w:r w:rsidRPr="005A6CF7">
        <w:rPr>
          <w:highlight w:val="green"/>
        </w:rPr>
        <w:t>Tables in javascript with metadata vue.js</w:t>
      </w:r>
    </w:p>
    <w:p w14:paraId="6D71D047" w14:textId="00DDB42E" w:rsidR="0034158E" w:rsidRDefault="00141925">
      <w:hyperlink r:id="rId17" w:history="1">
        <w:r w:rsidR="0034158E" w:rsidRPr="00D846B4">
          <w:rPr>
            <w:rStyle w:val="Hyperlink"/>
          </w:rPr>
          <w:t>https://github.com/enyo/dropzone/issues/1395</w:t>
        </w:r>
      </w:hyperlink>
    </w:p>
    <w:p w14:paraId="1E7213A6" w14:textId="7A3621FC" w:rsidR="0034158E" w:rsidRDefault="00141925">
      <w:hyperlink r:id="rId18" w:history="1">
        <w:r w:rsidR="0034158E" w:rsidRPr="00D846B4">
          <w:rPr>
            <w:rStyle w:val="Hyperlink"/>
          </w:rPr>
          <w:t>https://stackoverflow.com/questions/27765243/add-id-to-the-preview-div-in-dropzone-js</w:t>
        </w:r>
      </w:hyperlink>
    </w:p>
    <w:p w14:paraId="16B859AF" w14:textId="1488C4E5" w:rsidR="0034158E" w:rsidRDefault="00141925">
      <w:hyperlink r:id="rId19" w:history="1">
        <w:r w:rsidR="005A6CF7" w:rsidRPr="00D846B4">
          <w:rPr>
            <w:rStyle w:val="Hyperlink"/>
          </w:rPr>
          <w:t>https://stackoverflow.com/questions/26323417/dynamically-add-dropzone-js-div-element-to-the-form</w:t>
        </w:r>
      </w:hyperlink>
    </w:p>
    <w:p w14:paraId="2E94AE69" w14:textId="6CAD9493" w:rsidR="005A6CF7" w:rsidRDefault="005A6CF7"/>
    <w:p w14:paraId="5A29C815" w14:textId="0D733F48" w:rsidR="005A6CF7" w:rsidRDefault="005A6CF7">
      <w:r>
        <w:t>Fix extensions to show the metadata on the table for different supported extensions</w:t>
      </w:r>
    </w:p>
    <w:p w14:paraId="194F6774" w14:textId="5FD11173" w:rsidR="005A6CF7" w:rsidRDefault="00D61CD8">
      <w:r>
        <w:t xml:space="preserve">Return the result of the operation while </w:t>
      </w:r>
      <w:r w:rsidRPr="00141925">
        <w:rPr>
          <w:noProof/>
        </w:rPr>
        <w:t>document</w:t>
      </w:r>
      <w:r>
        <w:t xml:space="preserve"> </w:t>
      </w:r>
      <w:r w:rsidRPr="00141925">
        <w:rPr>
          <w:noProof/>
        </w:rPr>
        <w:t>is uploaded</w:t>
      </w:r>
    </w:p>
    <w:p w14:paraId="713840B0" w14:textId="2369586D" w:rsidR="0035748D" w:rsidRDefault="00FE10A1">
      <w:r>
        <w:t xml:space="preserve">Replace file on </w:t>
      </w:r>
      <w:r w:rsidRPr="00141925">
        <w:rPr>
          <w:noProof/>
        </w:rPr>
        <w:t>dropzone</w:t>
      </w:r>
      <w:r>
        <w:t xml:space="preserve"> </w:t>
      </w:r>
    </w:p>
    <w:p w14:paraId="0B55CC89" w14:textId="2C88C3A4" w:rsidR="00FE10A1" w:rsidRPr="00141925" w:rsidRDefault="00FE10A1" w:rsidP="00F057CB">
      <w:pPr>
        <w:rPr>
          <w:lang w:val="es-419"/>
        </w:rPr>
      </w:pPr>
      <w:r w:rsidRPr="00141925">
        <w:rPr>
          <w:lang w:val="es-419"/>
        </w:rPr>
        <w:t xml:space="preserve">Pdf clean </w:t>
      </w:r>
    </w:p>
    <w:p w14:paraId="4CB0C2AE" w14:textId="3CD9E42D" w:rsidR="00C26D77" w:rsidRPr="00C26D77" w:rsidRDefault="00C26D77">
      <w:pPr>
        <w:rPr>
          <w:lang w:val="es-419"/>
        </w:rPr>
      </w:pPr>
      <w:r w:rsidRPr="00C26D77">
        <w:rPr>
          <w:lang w:val="es-419"/>
        </w:rPr>
        <w:t xml:space="preserve">Multi </w:t>
      </w:r>
      <w:r w:rsidRPr="00141925">
        <w:rPr>
          <w:noProof/>
          <w:lang w:val="es-419"/>
        </w:rPr>
        <w:t>usuario</w:t>
      </w:r>
      <w:r w:rsidRPr="00C26D77">
        <w:rPr>
          <w:lang w:val="es-419"/>
        </w:rPr>
        <w:t xml:space="preserve"> de dropbox </w:t>
      </w:r>
      <w:r w:rsidRPr="00141925">
        <w:rPr>
          <w:noProof/>
          <w:lang w:val="es-419"/>
        </w:rPr>
        <w:t>poder</w:t>
      </w:r>
      <w:r>
        <w:rPr>
          <w:lang w:val="es-419"/>
        </w:rPr>
        <w:t xml:space="preserve"> </w:t>
      </w:r>
      <w:r w:rsidRPr="00141925">
        <w:rPr>
          <w:noProof/>
          <w:lang w:val="es-419"/>
        </w:rPr>
        <w:t>loggear</w:t>
      </w:r>
      <w:r>
        <w:rPr>
          <w:lang w:val="es-419"/>
        </w:rPr>
        <w:t xml:space="preserve"> con </w:t>
      </w:r>
      <w:r w:rsidRPr="00141925">
        <w:rPr>
          <w:noProof/>
          <w:lang w:val="es-419"/>
        </w:rPr>
        <w:t>otras</w:t>
      </w:r>
      <w:r>
        <w:rPr>
          <w:lang w:val="es-419"/>
        </w:rPr>
        <w:t xml:space="preserve"> </w:t>
      </w:r>
      <w:r w:rsidRPr="00141925">
        <w:rPr>
          <w:noProof/>
          <w:lang w:val="es-419"/>
        </w:rPr>
        <w:t>cuentas</w:t>
      </w:r>
      <w:r>
        <w:rPr>
          <w:lang w:val="es-419"/>
        </w:rPr>
        <w:t xml:space="preserve"> la de </w:t>
      </w:r>
      <w:r w:rsidRPr="00141925">
        <w:rPr>
          <w:noProof/>
          <w:lang w:val="es-419"/>
        </w:rPr>
        <w:t>jovis</w:t>
      </w:r>
      <w:r>
        <w:rPr>
          <w:lang w:val="es-419"/>
        </w:rPr>
        <w:t xml:space="preserve"> y la de </w:t>
      </w:r>
      <w:r w:rsidRPr="00141925">
        <w:rPr>
          <w:noProof/>
          <w:lang w:val="es-419"/>
        </w:rPr>
        <w:t>memin</w:t>
      </w:r>
    </w:p>
    <w:p w14:paraId="319FE3B3" w14:textId="77777777" w:rsidR="00C26D77" w:rsidRPr="00C26D77" w:rsidRDefault="00C26D77">
      <w:pPr>
        <w:rPr>
          <w:lang w:val="es-419"/>
        </w:rPr>
      </w:pPr>
    </w:p>
    <w:p w14:paraId="12092284" w14:textId="77777777" w:rsidR="00FE10A1" w:rsidRPr="00C26D77" w:rsidRDefault="00FE10A1">
      <w:pPr>
        <w:rPr>
          <w:lang w:val="es-419"/>
        </w:rPr>
      </w:pPr>
    </w:p>
    <w:p w14:paraId="47FA6B2F" w14:textId="6CEED359" w:rsidR="00D610E0" w:rsidRPr="00C26D77" w:rsidRDefault="00D610E0">
      <w:pPr>
        <w:rPr>
          <w:lang w:val="es-419"/>
        </w:rPr>
      </w:pPr>
    </w:p>
    <w:p w14:paraId="212EDF0A" w14:textId="77777777" w:rsidR="00D610E0" w:rsidRPr="00C26D77" w:rsidRDefault="00D610E0">
      <w:pPr>
        <w:rPr>
          <w:lang w:val="es-419"/>
        </w:rPr>
      </w:pPr>
    </w:p>
    <w:p w14:paraId="3580036B" w14:textId="77777777" w:rsidR="008357AC" w:rsidRPr="00C26D77" w:rsidRDefault="008357AC">
      <w:pPr>
        <w:rPr>
          <w:lang w:val="es-419"/>
        </w:rPr>
      </w:pPr>
    </w:p>
    <w:p w14:paraId="6EF35605" w14:textId="77777777" w:rsidR="00E949E1" w:rsidRPr="00C26D77" w:rsidRDefault="00E949E1" w:rsidP="00A3489B">
      <w:pPr>
        <w:pStyle w:val="ListParagraph"/>
        <w:numPr>
          <w:ilvl w:val="0"/>
          <w:numId w:val="1"/>
        </w:numPr>
        <w:rPr>
          <w:lang w:val="es-419"/>
        </w:rPr>
      </w:pPr>
    </w:p>
    <w:p w14:paraId="2AA8EDFB" w14:textId="77777777" w:rsidR="004F6A59" w:rsidRPr="00C26D77" w:rsidRDefault="004F6A59">
      <w:pPr>
        <w:rPr>
          <w:lang w:val="es-419"/>
        </w:rPr>
      </w:pPr>
    </w:p>
    <w:p w14:paraId="6B60FABF" w14:textId="77777777" w:rsidR="000E6894" w:rsidRPr="00C26D77" w:rsidRDefault="000E6894">
      <w:pPr>
        <w:rPr>
          <w:lang w:val="es-419"/>
        </w:rPr>
      </w:pPr>
      <w:bookmarkStart w:id="0" w:name="_GoBack"/>
      <w:bookmarkEnd w:id="0"/>
    </w:p>
    <w:sectPr w:rsidR="000E6894" w:rsidRPr="00C26D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DB0413"/>
    <w:multiLevelType w:val="hybridMultilevel"/>
    <w:tmpl w:val="08C82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AQXNzUyNLIzMLJR2l4NTi4sz8PJACo1oAgCBuPiwAAAA="/>
  </w:docVars>
  <w:rsids>
    <w:rsidRoot w:val="000E6894"/>
    <w:rsid w:val="000028FF"/>
    <w:rsid w:val="00003EA5"/>
    <w:rsid w:val="00007667"/>
    <w:rsid w:val="00012501"/>
    <w:rsid w:val="00013FE0"/>
    <w:rsid w:val="00014345"/>
    <w:rsid w:val="00020A9A"/>
    <w:rsid w:val="0003468A"/>
    <w:rsid w:val="00036B80"/>
    <w:rsid w:val="00041816"/>
    <w:rsid w:val="00044A9F"/>
    <w:rsid w:val="000465DD"/>
    <w:rsid w:val="00065871"/>
    <w:rsid w:val="000673D1"/>
    <w:rsid w:val="000732C3"/>
    <w:rsid w:val="000746C7"/>
    <w:rsid w:val="00082DDA"/>
    <w:rsid w:val="000865F5"/>
    <w:rsid w:val="000874E9"/>
    <w:rsid w:val="00087F35"/>
    <w:rsid w:val="00092BB9"/>
    <w:rsid w:val="0009355D"/>
    <w:rsid w:val="000A0024"/>
    <w:rsid w:val="000B5922"/>
    <w:rsid w:val="000C0BFE"/>
    <w:rsid w:val="000C79F9"/>
    <w:rsid w:val="000E09DE"/>
    <w:rsid w:val="000E0D24"/>
    <w:rsid w:val="000E4DAB"/>
    <w:rsid w:val="000E6894"/>
    <w:rsid w:val="000F14EC"/>
    <w:rsid w:val="000F29B1"/>
    <w:rsid w:val="00101AB6"/>
    <w:rsid w:val="0011240C"/>
    <w:rsid w:val="00122E72"/>
    <w:rsid w:val="0012369C"/>
    <w:rsid w:val="00124CC1"/>
    <w:rsid w:val="00131886"/>
    <w:rsid w:val="00131E61"/>
    <w:rsid w:val="0013264A"/>
    <w:rsid w:val="0013670A"/>
    <w:rsid w:val="00141925"/>
    <w:rsid w:val="001461A4"/>
    <w:rsid w:val="00150A62"/>
    <w:rsid w:val="0015405B"/>
    <w:rsid w:val="00160477"/>
    <w:rsid w:val="00173095"/>
    <w:rsid w:val="001750C6"/>
    <w:rsid w:val="00177EAF"/>
    <w:rsid w:val="0018048E"/>
    <w:rsid w:val="00185FD6"/>
    <w:rsid w:val="0018633C"/>
    <w:rsid w:val="0019097F"/>
    <w:rsid w:val="00194BAA"/>
    <w:rsid w:val="001A7FBD"/>
    <w:rsid w:val="001B07F2"/>
    <w:rsid w:val="001C21F5"/>
    <w:rsid w:val="001C5922"/>
    <w:rsid w:val="001C6067"/>
    <w:rsid w:val="001D0333"/>
    <w:rsid w:val="001D15B9"/>
    <w:rsid w:val="001D425F"/>
    <w:rsid w:val="001D774A"/>
    <w:rsid w:val="001D7D2C"/>
    <w:rsid w:val="001E54E9"/>
    <w:rsid w:val="001E5F24"/>
    <w:rsid w:val="001E7988"/>
    <w:rsid w:val="001F49D4"/>
    <w:rsid w:val="00210628"/>
    <w:rsid w:val="002318D7"/>
    <w:rsid w:val="002337FE"/>
    <w:rsid w:val="00237921"/>
    <w:rsid w:val="00240586"/>
    <w:rsid w:val="00250F2A"/>
    <w:rsid w:val="00250F9C"/>
    <w:rsid w:val="00255158"/>
    <w:rsid w:val="002604AA"/>
    <w:rsid w:val="002736CA"/>
    <w:rsid w:val="002750DB"/>
    <w:rsid w:val="00280679"/>
    <w:rsid w:val="00286DCE"/>
    <w:rsid w:val="00293EAF"/>
    <w:rsid w:val="002960C1"/>
    <w:rsid w:val="002A042A"/>
    <w:rsid w:val="002A6857"/>
    <w:rsid w:val="002B0A76"/>
    <w:rsid w:val="002B6BCE"/>
    <w:rsid w:val="002C0D76"/>
    <w:rsid w:val="002C1770"/>
    <w:rsid w:val="002E0459"/>
    <w:rsid w:val="002E6259"/>
    <w:rsid w:val="002F1FA5"/>
    <w:rsid w:val="0030531E"/>
    <w:rsid w:val="003077A4"/>
    <w:rsid w:val="003109BA"/>
    <w:rsid w:val="00310C7F"/>
    <w:rsid w:val="00327751"/>
    <w:rsid w:val="00333F0D"/>
    <w:rsid w:val="0034158E"/>
    <w:rsid w:val="00341DE1"/>
    <w:rsid w:val="00342E24"/>
    <w:rsid w:val="003435EB"/>
    <w:rsid w:val="00343695"/>
    <w:rsid w:val="003558AF"/>
    <w:rsid w:val="0035748D"/>
    <w:rsid w:val="00362A0F"/>
    <w:rsid w:val="00362A61"/>
    <w:rsid w:val="00382D9B"/>
    <w:rsid w:val="00383F1C"/>
    <w:rsid w:val="0039169B"/>
    <w:rsid w:val="003935A0"/>
    <w:rsid w:val="003A25BC"/>
    <w:rsid w:val="003A6BB3"/>
    <w:rsid w:val="003B1C26"/>
    <w:rsid w:val="003B3828"/>
    <w:rsid w:val="003C4F29"/>
    <w:rsid w:val="003C5F19"/>
    <w:rsid w:val="003D12FB"/>
    <w:rsid w:val="003E07F2"/>
    <w:rsid w:val="003E0FE2"/>
    <w:rsid w:val="003E217D"/>
    <w:rsid w:val="003E4B08"/>
    <w:rsid w:val="003F12CB"/>
    <w:rsid w:val="00406759"/>
    <w:rsid w:val="004169A4"/>
    <w:rsid w:val="00416DA1"/>
    <w:rsid w:val="004339FB"/>
    <w:rsid w:val="0044017C"/>
    <w:rsid w:val="0044172E"/>
    <w:rsid w:val="00452394"/>
    <w:rsid w:val="00482430"/>
    <w:rsid w:val="0049290F"/>
    <w:rsid w:val="00493E9B"/>
    <w:rsid w:val="0049619A"/>
    <w:rsid w:val="004A2DB3"/>
    <w:rsid w:val="004D4336"/>
    <w:rsid w:val="004D4F2E"/>
    <w:rsid w:val="004D703E"/>
    <w:rsid w:val="004E4CF4"/>
    <w:rsid w:val="004E51CF"/>
    <w:rsid w:val="004E5397"/>
    <w:rsid w:val="004F13B2"/>
    <w:rsid w:val="004F6A59"/>
    <w:rsid w:val="005008EE"/>
    <w:rsid w:val="00500FCA"/>
    <w:rsid w:val="00502AC9"/>
    <w:rsid w:val="00505B81"/>
    <w:rsid w:val="0050714D"/>
    <w:rsid w:val="00514DAD"/>
    <w:rsid w:val="0052290F"/>
    <w:rsid w:val="0053480C"/>
    <w:rsid w:val="00555F63"/>
    <w:rsid w:val="00556844"/>
    <w:rsid w:val="005720F8"/>
    <w:rsid w:val="0057238A"/>
    <w:rsid w:val="00580584"/>
    <w:rsid w:val="005869FE"/>
    <w:rsid w:val="00596941"/>
    <w:rsid w:val="005A0B00"/>
    <w:rsid w:val="005A43DB"/>
    <w:rsid w:val="005A6CF7"/>
    <w:rsid w:val="005B210D"/>
    <w:rsid w:val="005B2788"/>
    <w:rsid w:val="005C18C0"/>
    <w:rsid w:val="005C4BF0"/>
    <w:rsid w:val="005C5789"/>
    <w:rsid w:val="005D7B37"/>
    <w:rsid w:val="005F2D48"/>
    <w:rsid w:val="005F457D"/>
    <w:rsid w:val="005F7EF8"/>
    <w:rsid w:val="00601E20"/>
    <w:rsid w:val="00606620"/>
    <w:rsid w:val="00612254"/>
    <w:rsid w:val="006125DE"/>
    <w:rsid w:val="00612C3A"/>
    <w:rsid w:val="00625A9F"/>
    <w:rsid w:val="0063057E"/>
    <w:rsid w:val="00630AE3"/>
    <w:rsid w:val="00635821"/>
    <w:rsid w:val="006459D7"/>
    <w:rsid w:val="006533A3"/>
    <w:rsid w:val="00653F4D"/>
    <w:rsid w:val="006554C4"/>
    <w:rsid w:val="00661A4D"/>
    <w:rsid w:val="00661B1C"/>
    <w:rsid w:val="00662AFB"/>
    <w:rsid w:val="00664423"/>
    <w:rsid w:val="00667D45"/>
    <w:rsid w:val="00672419"/>
    <w:rsid w:val="0067273E"/>
    <w:rsid w:val="006771CB"/>
    <w:rsid w:val="006A06E0"/>
    <w:rsid w:val="006A1B66"/>
    <w:rsid w:val="006A23F2"/>
    <w:rsid w:val="006B272B"/>
    <w:rsid w:val="006B32DD"/>
    <w:rsid w:val="006C023D"/>
    <w:rsid w:val="006C2E3A"/>
    <w:rsid w:val="006C6B00"/>
    <w:rsid w:val="006D02FA"/>
    <w:rsid w:val="006D13E3"/>
    <w:rsid w:val="006E6FCB"/>
    <w:rsid w:val="006F0560"/>
    <w:rsid w:val="006F7B40"/>
    <w:rsid w:val="00701F53"/>
    <w:rsid w:val="00702107"/>
    <w:rsid w:val="00702D56"/>
    <w:rsid w:val="0070340C"/>
    <w:rsid w:val="0070776B"/>
    <w:rsid w:val="0071088A"/>
    <w:rsid w:val="007150C2"/>
    <w:rsid w:val="007156BA"/>
    <w:rsid w:val="007252C9"/>
    <w:rsid w:val="00732692"/>
    <w:rsid w:val="00732B3F"/>
    <w:rsid w:val="00733A4D"/>
    <w:rsid w:val="00740357"/>
    <w:rsid w:val="00743BD8"/>
    <w:rsid w:val="00746965"/>
    <w:rsid w:val="00766D56"/>
    <w:rsid w:val="00776BF8"/>
    <w:rsid w:val="00785B84"/>
    <w:rsid w:val="0078693C"/>
    <w:rsid w:val="00790EFA"/>
    <w:rsid w:val="00797F27"/>
    <w:rsid w:val="007A09A8"/>
    <w:rsid w:val="007A0C82"/>
    <w:rsid w:val="007A17F0"/>
    <w:rsid w:val="007B24D7"/>
    <w:rsid w:val="007C1544"/>
    <w:rsid w:val="007C1581"/>
    <w:rsid w:val="007C267C"/>
    <w:rsid w:val="007D20E5"/>
    <w:rsid w:val="007D2F03"/>
    <w:rsid w:val="007E00C7"/>
    <w:rsid w:val="007E2F8B"/>
    <w:rsid w:val="007E3C86"/>
    <w:rsid w:val="007E67A9"/>
    <w:rsid w:val="007F4B65"/>
    <w:rsid w:val="00806A78"/>
    <w:rsid w:val="00807926"/>
    <w:rsid w:val="00814FC4"/>
    <w:rsid w:val="00816547"/>
    <w:rsid w:val="00817C6A"/>
    <w:rsid w:val="00817C84"/>
    <w:rsid w:val="00825783"/>
    <w:rsid w:val="00827415"/>
    <w:rsid w:val="008357AC"/>
    <w:rsid w:val="008432B1"/>
    <w:rsid w:val="00844B5C"/>
    <w:rsid w:val="008478B2"/>
    <w:rsid w:val="0085097C"/>
    <w:rsid w:val="008517FF"/>
    <w:rsid w:val="00851AE1"/>
    <w:rsid w:val="0086091E"/>
    <w:rsid w:val="0086383D"/>
    <w:rsid w:val="00872D50"/>
    <w:rsid w:val="008754AC"/>
    <w:rsid w:val="00875BE9"/>
    <w:rsid w:val="00875D44"/>
    <w:rsid w:val="00876A67"/>
    <w:rsid w:val="008855F2"/>
    <w:rsid w:val="00890A9B"/>
    <w:rsid w:val="00895C82"/>
    <w:rsid w:val="008A2113"/>
    <w:rsid w:val="008B0590"/>
    <w:rsid w:val="008C2866"/>
    <w:rsid w:val="008C3A6A"/>
    <w:rsid w:val="008D2540"/>
    <w:rsid w:val="008D3134"/>
    <w:rsid w:val="008D3968"/>
    <w:rsid w:val="008D3A95"/>
    <w:rsid w:val="008E4B69"/>
    <w:rsid w:val="008E4EEF"/>
    <w:rsid w:val="008E5598"/>
    <w:rsid w:val="008E649C"/>
    <w:rsid w:val="008F0D0F"/>
    <w:rsid w:val="008F30E5"/>
    <w:rsid w:val="008F4C22"/>
    <w:rsid w:val="008F57F4"/>
    <w:rsid w:val="009004A2"/>
    <w:rsid w:val="0091557E"/>
    <w:rsid w:val="00920865"/>
    <w:rsid w:val="00933082"/>
    <w:rsid w:val="00933808"/>
    <w:rsid w:val="00942FA9"/>
    <w:rsid w:val="00952CB9"/>
    <w:rsid w:val="00953EDC"/>
    <w:rsid w:val="00975200"/>
    <w:rsid w:val="009856AB"/>
    <w:rsid w:val="00987F5B"/>
    <w:rsid w:val="0099394B"/>
    <w:rsid w:val="0099725D"/>
    <w:rsid w:val="009975BB"/>
    <w:rsid w:val="009A1624"/>
    <w:rsid w:val="009B1520"/>
    <w:rsid w:val="009B1E4B"/>
    <w:rsid w:val="009B6DAD"/>
    <w:rsid w:val="009C04B8"/>
    <w:rsid w:val="009C6641"/>
    <w:rsid w:val="009C780B"/>
    <w:rsid w:val="009D3F7B"/>
    <w:rsid w:val="009D4B58"/>
    <w:rsid w:val="009E29E7"/>
    <w:rsid w:val="009E71EF"/>
    <w:rsid w:val="009F3132"/>
    <w:rsid w:val="009F416A"/>
    <w:rsid w:val="009F4AB4"/>
    <w:rsid w:val="009F4BBD"/>
    <w:rsid w:val="009F70E8"/>
    <w:rsid w:val="009F7596"/>
    <w:rsid w:val="00A07169"/>
    <w:rsid w:val="00A075E1"/>
    <w:rsid w:val="00A17C35"/>
    <w:rsid w:val="00A2272B"/>
    <w:rsid w:val="00A30FB4"/>
    <w:rsid w:val="00A3489B"/>
    <w:rsid w:val="00A35FA9"/>
    <w:rsid w:val="00A4190C"/>
    <w:rsid w:val="00A4446B"/>
    <w:rsid w:val="00A452AF"/>
    <w:rsid w:val="00A64F95"/>
    <w:rsid w:val="00A661E4"/>
    <w:rsid w:val="00A82C43"/>
    <w:rsid w:val="00A940C0"/>
    <w:rsid w:val="00A951D4"/>
    <w:rsid w:val="00A95787"/>
    <w:rsid w:val="00AA4773"/>
    <w:rsid w:val="00AA4FA1"/>
    <w:rsid w:val="00AC132A"/>
    <w:rsid w:val="00AD0B8B"/>
    <w:rsid w:val="00AD57E3"/>
    <w:rsid w:val="00AE4276"/>
    <w:rsid w:val="00AE5058"/>
    <w:rsid w:val="00B1754C"/>
    <w:rsid w:val="00B20A9D"/>
    <w:rsid w:val="00B21AAD"/>
    <w:rsid w:val="00B373D3"/>
    <w:rsid w:val="00B4018E"/>
    <w:rsid w:val="00B53C26"/>
    <w:rsid w:val="00B555BF"/>
    <w:rsid w:val="00B56207"/>
    <w:rsid w:val="00B61C04"/>
    <w:rsid w:val="00B71737"/>
    <w:rsid w:val="00B808B8"/>
    <w:rsid w:val="00B80ADB"/>
    <w:rsid w:val="00B94B5B"/>
    <w:rsid w:val="00BA5CAE"/>
    <w:rsid w:val="00BB1E40"/>
    <w:rsid w:val="00BB3005"/>
    <w:rsid w:val="00BB4F9D"/>
    <w:rsid w:val="00BB74F7"/>
    <w:rsid w:val="00BC70B1"/>
    <w:rsid w:val="00BC7BA8"/>
    <w:rsid w:val="00BD2ECA"/>
    <w:rsid w:val="00BD61E3"/>
    <w:rsid w:val="00BD63ED"/>
    <w:rsid w:val="00BE53FB"/>
    <w:rsid w:val="00BE6814"/>
    <w:rsid w:val="00BE75E1"/>
    <w:rsid w:val="00BF051A"/>
    <w:rsid w:val="00BF5CCA"/>
    <w:rsid w:val="00BF7600"/>
    <w:rsid w:val="00C0096A"/>
    <w:rsid w:val="00C1785C"/>
    <w:rsid w:val="00C2639C"/>
    <w:rsid w:val="00C26D77"/>
    <w:rsid w:val="00C33BC6"/>
    <w:rsid w:val="00C53098"/>
    <w:rsid w:val="00C57060"/>
    <w:rsid w:val="00C61D15"/>
    <w:rsid w:val="00C6666B"/>
    <w:rsid w:val="00C70605"/>
    <w:rsid w:val="00C71A48"/>
    <w:rsid w:val="00C72052"/>
    <w:rsid w:val="00C7402B"/>
    <w:rsid w:val="00C854BD"/>
    <w:rsid w:val="00C944AF"/>
    <w:rsid w:val="00C97B27"/>
    <w:rsid w:val="00CB1D2D"/>
    <w:rsid w:val="00CC4C75"/>
    <w:rsid w:val="00CC6068"/>
    <w:rsid w:val="00CE283D"/>
    <w:rsid w:val="00CF308F"/>
    <w:rsid w:val="00CF3518"/>
    <w:rsid w:val="00D10A74"/>
    <w:rsid w:val="00D161E0"/>
    <w:rsid w:val="00D208D7"/>
    <w:rsid w:val="00D23DD6"/>
    <w:rsid w:val="00D42DF7"/>
    <w:rsid w:val="00D43EE9"/>
    <w:rsid w:val="00D46857"/>
    <w:rsid w:val="00D5745B"/>
    <w:rsid w:val="00D610E0"/>
    <w:rsid w:val="00D61CD8"/>
    <w:rsid w:val="00D6464A"/>
    <w:rsid w:val="00D66E5D"/>
    <w:rsid w:val="00D67305"/>
    <w:rsid w:val="00D708E1"/>
    <w:rsid w:val="00D7565E"/>
    <w:rsid w:val="00D80C9A"/>
    <w:rsid w:val="00D91EC6"/>
    <w:rsid w:val="00DB407A"/>
    <w:rsid w:val="00DC3560"/>
    <w:rsid w:val="00DC3E2F"/>
    <w:rsid w:val="00DC7F8F"/>
    <w:rsid w:val="00DD1BEE"/>
    <w:rsid w:val="00DD6269"/>
    <w:rsid w:val="00DD7E04"/>
    <w:rsid w:val="00DE1FD3"/>
    <w:rsid w:val="00DE2C02"/>
    <w:rsid w:val="00E05BD4"/>
    <w:rsid w:val="00E10D1D"/>
    <w:rsid w:val="00E134E1"/>
    <w:rsid w:val="00E14DDF"/>
    <w:rsid w:val="00E15669"/>
    <w:rsid w:val="00E228FF"/>
    <w:rsid w:val="00E3294E"/>
    <w:rsid w:val="00E349BD"/>
    <w:rsid w:val="00E42A4A"/>
    <w:rsid w:val="00E44A3A"/>
    <w:rsid w:val="00E45FCD"/>
    <w:rsid w:val="00E56ABB"/>
    <w:rsid w:val="00E60413"/>
    <w:rsid w:val="00E76AD0"/>
    <w:rsid w:val="00E83A9D"/>
    <w:rsid w:val="00E946D2"/>
    <w:rsid w:val="00E949E1"/>
    <w:rsid w:val="00E9524C"/>
    <w:rsid w:val="00E952A4"/>
    <w:rsid w:val="00E959C5"/>
    <w:rsid w:val="00EA17AC"/>
    <w:rsid w:val="00EA2E84"/>
    <w:rsid w:val="00EA5D2D"/>
    <w:rsid w:val="00EA73F1"/>
    <w:rsid w:val="00EB3426"/>
    <w:rsid w:val="00EB4CA6"/>
    <w:rsid w:val="00EB7265"/>
    <w:rsid w:val="00EC040C"/>
    <w:rsid w:val="00EC10C4"/>
    <w:rsid w:val="00ED3B13"/>
    <w:rsid w:val="00ED4C41"/>
    <w:rsid w:val="00ED5EC3"/>
    <w:rsid w:val="00EF3680"/>
    <w:rsid w:val="00EF3DDF"/>
    <w:rsid w:val="00EF7811"/>
    <w:rsid w:val="00F050A7"/>
    <w:rsid w:val="00F057CB"/>
    <w:rsid w:val="00F1163D"/>
    <w:rsid w:val="00F173B9"/>
    <w:rsid w:val="00F32570"/>
    <w:rsid w:val="00F33CA8"/>
    <w:rsid w:val="00F43B6A"/>
    <w:rsid w:val="00F43DA5"/>
    <w:rsid w:val="00F44834"/>
    <w:rsid w:val="00F46385"/>
    <w:rsid w:val="00F46F61"/>
    <w:rsid w:val="00F46FF7"/>
    <w:rsid w:val="00F47DA0"/>
    <w:rsid w:val="00F50469"/>
    <w:rsid w:val="00F5467B"/>
    <w:rsid w:val="00F54999"/>
    <w:rsid w:val="00F55F55"/>
    <w:rsid w:val="00F6275F"/>
    <w:rsid w:val="00F656A3"/>
    <w:rsid w:val="00F70318"/>
    <w:rsid w:val="00F92CF7"/>
    <w:rsid w:val="00FB397C"/>
    <w:rsid w:val="00FB636D"/>
    <w:rsid w:val="00FB63FC"/>
    <w:rsid w:val="00FC43C6"/>
    <w:rsid w:val="00FC5F92"/>
    <w:rsid w:val="00FC7616"/>
    <w:rsid w:val="00FD256B"/>
    <w:rsid w:val="00FD484B"/>
    <w:rsid w:val="00FE0EF4"/>
    <w:rsid w:val="00FE10A1"/>
    <w:rsid w:val="00FF39EC"/>
    <w:rsid w:val="00FF7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D8066"/>
  <w15:chartTrackingRefBased/>
  <w15:docId w15:val="{A8A32F65-82AB-4384-AFD3-FC4EC5FA6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489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6D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6D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forum.com/t5/API-Support-Feedback/root-folder-id/td-p/245565" TargetMode="External"/><Relationship Id="rId13" Type="http://schemas.openxmlformats.org/officeDocument/2006/relationships/hyperlink" Target="https://github.com/dropbox/dropbox-sdk-java/issues/76" TargetMode="External"/><Relationship Id="rId18" Type="http://schemas.openxmlformats.org/officeDocument/2006/relationships/hyperlink" Target="https://stackoverflow.com/questions/27765243/add-id-to-the-preview-div-in-dropzone-js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codepen.io/kjohnson/pen/qnlkz" TargetMode="External"/><Relationship Id="rId12" Type="http://schemas.openxmlformats.org/officeDocument/2006/relationships/hyperlink" Target="https://www.dropboxforum.com/t5/API-Support-Feedback/How-to-get-relative-path-of-file-in-team-folder/td-p/273864" TargetMode="External"/><Relationship Id="rId17" Type="http://schemas.openxmlformats.org/officeDocument/2006/relationships/hyperlink" Target="https://github.com/enyo/dropzone/issues/1395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dropbox.com/developers/apps/info/tbwtoqi0zw6sf0y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dropbox.com/developers/reference/developer-guide" TargetMode="External"/><Relationship Id="rId11" Type="http://schemas.openxmlformats.org/officeDocument/2006/relationships/hyperlink" Target="https://www.dropbox.com/developers/reference/developer-guide" TargetMode="External"/><Relationship Id="rId5" Type="http://schemas.openxmlformats.org/officeDocument/2006/relationships/hyperlink" Target="https://www.dropbox.com/developers/chooser" TargetMode="External"/><Relationship Id="rId15" Type="http://schemas.openxmlformats.org/officeDocument/2006/relationships/hyperlink" Target="http://www.baeldung.com/convert-file-to-input-stream" TargetMode="External"/><Relationship Id="rId10" Type="http://schemas.openxmlformats.org/officeDocument/2006/relationships/hyperlink" Target="https://www.dropbox.com/developers/reference/namespace-guide" TargetMode="External"/><Relationship Id="rId19" Type="http://schemas.openxmlformats.org/officeDocument/2006/relationships/hyperlink" Target="https://stackoverflow.com/questions/26323417/dynamically-add-dropzone-js-div-element-to-the-for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ropbox.com/developers/documentation/http/documentation" TargetMode="External"/><Relationship Id="rId14" Type="http://schemas.openxmlformats.org/officeDocument/2006/relationships/hyperlink" Target="https://www.programcreek.com/java-api-examples/?api=com.dropbox.core.v2.files.Meta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89</TotalTime>
  <Pages>3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 Enrique Padilla Robles</dc:creator>
  <cp:keywords/>
  <dc:description/>
  <cp:lastModifiedBy>Ruben Enrique Padilla Robles</cp:lastModifiedBy>
  <cp:revision>4</cp:revision>
  <dcterms:created xsi:type="dcterms:W3CDTF">2018-07-14T16:50:00Z</dcterms:created>
  <dcterms:modified xsi:type="dcterms:W3CDTF">2018-07-31T14:22:00Z</dcterms:modified>
</cp:coreProperties>
</file>